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0C35B8" w14:textId="3465687A" w:rsidR="00845FFB" w:rsidRDefault="00845FFB" w:rsidP="00845FF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cean Wave Quilt Guild</w:t>
      </w:r>
    </w:p>
    <w:p w14:paraId="2B28D759" w14:textId="7AAD4A0A" w:rsidR="00845FFB" w:rsidRDefault="00845FFB" w:rsidP="00845FF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eneral Meeting</w:t>
      </w:r>
    </w:p>
    <w:p w14:paraId="30EFED9C" w14:textId="4BB611E0" w:rsidR="00845FFB" w:rsidRDefault="00845FFB" w:rsidP="00845FF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inutes</w:t>
      </w:r>
    </w:p>
    <w:p w14:paraId="0D276A10" w14:textId="61FD6837" w:rsidR="00845FFB" w:rsidRDefault="00845FFB" w:rsidP="00845FF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ril 13, 2025</w:t>
      </w:r>
    </w:p>
    <w:p w14:paraId="69827117" w14:textId="75E73B31" w:rsidR="00845FFB" w:rsidRDefault="00845FFB" w:rsidP="00845FF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ast Senior Center</w:t>
      </w:r>
    </w:p>
    <w:p w14:paraId="410B2C3C" w14:textId="03D97FFA" w:rsidR="00845FFB" w:rsidRDefault="00845FFB" w:rsidP="00845FFB">
      <w:pPr>
        <w:rPr>
          <w:sz w:val="28"/>
          <w:szCs w:val="28"/>
        </w:rPr>
      </w:pPr>
      <w:r>
        <w:rPr>
          <w:sz w:val="28"/>
          <w:szCs w:val="28"/>
        </w:rPr>
        <w:t>The meeting was called to order by President Carole Pomo.</w:t>
      </w:r>
    </w:p>
    <w:p w14:paraId="39500F64" w14:textId="47109577" w:rsidR="00845FFB" w:rsidRDefault="00845FFB" w:rsidP="00845FFB">
      <w:pPr>
        <w:rPr>
          <w:sz w:val="28"/>
          <w:szCs w:val="28"/>
        </w:rPr>
      </w:pPr>
      <w:r>
        <w:rPr>
          <w:sz w:val="28"/>
          <w:szCs w:val="28"/>
        </w:rPr>
        <w:t>There were no new members or visitors.</w:t>
      </w:r>
    </w:p>
    <w:p w14:paraId="36F322B2" w14:textId="30389E0A" w:rsidR="00845FFB" w:rsidRDefault="00845FFB" w:rsidP="00845FF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Minutes: </w:t>
      </w:r>
      <w:r>
        <w:rPr>
          <w:sz w:val="28"/>
          <w:szCs w:val="28"/>
        </w:rPr>
        <w:t>It was moved by Sharon L. and seconded by Linda W. to approve the minutes of the March 9</w:t>
      </w:r>
      <w:r w:rsidRPr="00845FF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meeting as presented. Motion carried.</w:t>
      </w:r>
    </w:p>
    <w:p w14:paraId="17DF8216" w14:textId="15DB0D12" w:rsidR="00845FFB" w:rsidRDefault="00845FFB" w:rsidP="00845FF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Finance: </w:t>
      </w:r>
      <w:r>
        <w:rPr>
          <w:sz w:val="28"/>
          <w:szCs w:val="28"/>
        </w:rPr>
        <w:t xml:space="preserve">The Treasurer's report can be found in the Newsletter. It was moved by Sharon G. and seconded by Shari L. to </w:t>
      </w:r>
      <w:proofErr w:type="spellStart"/>
      <w:r>
        <w:rPr>
          <w:sz w:val="28"/>
          <w:szCs w:val="28"/>
        </w:rPr>
        <w:t>approver</w:t>
      </w:r>
      <w:proofErr w:type="spellEnd"/>
      <w:r>
        <w:rPr>
          <w:sz w:val="28"/>
          <w:szCs w:val="28"/>
        </w:rPr>
        <w:t xml:space="preserve"> the </w:t>
      </w:r>
      <w:proofErr w:type="gramStart"/>
      <w:r>
        <w:rPr>
          <w:sz w:val="28"/>
          <w:szCs w:val="28"/>
        </w:rPr>
        <w:t>Financial</w:t>
      </w:r>
      <w:proofErr w:type="gramEnd"/>
      <w:r>
        <w:rPr>
          <w:sz w:val="28"/>
          <w:szCs w:val="28"/>
        </w:rPr>
        <w:t xml:space="preserve"> report as presented. Motion carried.</w:t>
      </w:r>
    </w:p>
    <w:p w14:paraId="47098A30" w14:textId="1F343DB5" w:rsidR="00845FFB" w:rsidRDefault="00845FFB" w:rsidP="00845FF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pecial event: </w:t>
      </w:r>
      <w:r>
        <w:rPr>
          <w:sz w:val="28"/>
          <w:szCs w:val="28"/>
        </w:rPr>
        <w:t xml:space="preserve">The Round Robins quilt projects were shared by Sharon L., Shari L., Sharon G., Chris H. Dee G.’s group, Nancy, Elizebeth F., Paula P.’s group, Carole P., Ronnie, Kathy, and </w:t>
      </w:r>
      <w:proofErr w:type="spellStart"/>
      <w:r>
        <w:rPr>
          <w:sz w:val="28"/>
          <w:szCs w:val="28"/>
        </w:rPr>
        <w:t>KathyMc</w:t>
      </w:r>
      <w:proofErr w:type="spellEnd"/>
      <w:r>
        <w:rPr>
          <w:sz w:val="28"/>
          <w:szCs w:val="28"/>
        </w:rPr>
        <w:t>. Wow, what a nice variety of work by these groups.</w:t>
      </w:r>
    </w:p>
    <w:p w14:paraId="7764C429" w14:textId="08FB342F" w:rsidR="00845FFB" w:rsidRDefault="00845FFB" w:rsidP="00845FFB">
      <w:pPr>
        <w:rPr>
          <w:sz w:val="28"/>
          <w:szCs w:val="28"/>
        </w:rPr>
      </w:pPr>
      <w:r>
        <w:rPr>
          <w:sz w:val="28"/>
          <w:szCs w:val="28"/>
        </w:rPr>
        <w:t>The Spring luncheon will be on April 27</w:t>
      </w:r>
      <w:r w:rsidRPr="00845FF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. Catered by Los G. Members to bring deserts.</w:t>
      </w:r>
    </w:p>
    <w:p w14:paraId="2C6FD38B" w14:textId="222A95C0" w:rsidR="00845FFB" w:rsidRDefault="00845FFB" w:rsidP="00845FFB">
      <w:pPr>
        <w:rPr>
          <w:sz w:val="28"/>
          <w:szCs w:val="28"/>
        </w:rPr>
      </w:pPr>
      <w:r>
        <w:rPr>
          <w:sz w:val="28"/>
          <w:szCs w:val="28"/>
        </w:rPr>
        <w:t>Pat Durbin’s class is on April 28</w:t>
      </w:r>
      <w:r w:rsidRPr="00845FF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. Sharon L. has kits for the class.</w:t>
      </w:r>
    </w:p>
    <w:p w14:paraId="14F036AB" w14:textId="6EF49BD0" w:rsidR="00845FFB" w:rsidRDefault="00845FFB" w:rsidP="00845FF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Tip of the month: </w:t>
      </w:r>
      <w:r>
        <w:rPr>
          <w:sz w:val="28"/>
          <w:szCs w:val="28"/>
        </w:rPr>
        <w:t>Connie’s tip was to not leave your foot pedal on the floor because moisture can get into them causing problems.</w:t>
      </w:r>
    </w:p>
    <w:p w14:paraId="5DF87248" w14:textId="72161C3F" w:rsidR="00845FFB" w:rsidRDefault="00845FFB" w:rsidP="00845FF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Communication: </w:t>
      </w:r>
      <w:r>
        <w:rPr>
          <w:sz w:val="28"/>
          <w:szCs w:val="28"/>
        </w:rPr>
        <w:t>Shari L. has sent out an email with a new Photo gallery of members, a new roster of members, and a calendar for the rest of the term.</w:t>
      </w:r>
    </w:p>
    <w:p w14:paraId="0DEED098" w14:textId="74460B5B" w:rsidR="00845FFB" w:rsidRDefault="00845FFB" w:rsidP="00845FFB">
      <w:pPr>
        <w:rPr>
          <w:sz w:val="28"/>
          <w:szCs w:val="28"/>
        </w:rPr>
      </w:pPr>
      <w:r>
        <w:rPr>
          <w:sz w:val="28"/>
          <w:szCs w:val="28"/>
        </w:rPr>
        <w:t>Please let her know if there are any corrections.</w:t>
      </w:r>
    </w:p>
    <w:p w14:paraId="1A7BDF79" w14:textId="04050073" w:rsidR="00845FFB" w:rsidRDefault="00845FFB" w:rsidP="00845FFB">
      <w:pPr>
        <w:rPr>
          <w:sz w:val="28"/>
          <w:szCs w:val="28"/>
        </w:rPr>
      </w:pPr>
      <w:r>
        <w:rPr>
          <w:sz w:val="28"/>
          <w:szCs w:val="28"/>
        </w:rPr>
        <w:t>Susan B. put a timeline of coming events on the wall. She went over it with the members. It is all covered in the calendar sent by Shari L. as well.</w:t>
      </w:r>
    </w:p>
    <w:p w14:paraId="1209645D" w14:textId="4677EF09" w:rsidR="00845FFB" w:rsidRDefault="00845FFB" w:rsidP="00845FFB">
      <w:pPr>
        <w:rPr>
          <w:sz w:val="28"/>
          <w:szCs w:val="28"/>
        </w:rPr>
      </w:pPr>
      <w:r>
        <w:rPr>
          <w:sz w:val="28"/>
          <w:szCs w:val="28"/>
        </w:rPr>
        <w:t xml:space="preserve">Quilts for the </w:t>
      </w:r>
      <w:proofErr w:type="gramStart"/>
      <w:r>
        <w:rPr>
          <w:sz w:val="28"/>
          <w:szCs w:val="28"/>
        </w:rPr>
        <w:t>Quilt walk</w:t>
      </w:r>
      <w:proofErr w:type="gramEnd"/>
      <w:r>
        <w:rPr>
          <w:sz w:val="28"/>
          <w:szCs w:val="28"/>
        </w:rPr>
        <w:t xml:space="preserve"> are to be Sew-n-Sew by May 9.</w:t>
      </w:r>
    </w:p>
    <w:p w14:paraId="3DF61274" w14:textId="7C574FFC" w:rsidR="00845FFB" w:rsidRDefault="00845FFB" w:rsidP="00845FFB">
      <w:pPr>
        <w:rPr>
          <w:sz w:val="28"/>
          <w:szCs w:val="28"/>
        </w:rPr>
      </w:pPr>
      <w:r>
        <w:rPr>
          <w:sz w:val="28"/>
          <w:szCs w:val="28"/>
        </w:rPr>
        <w:lastRenderedPageBreak/>
        <w:t>On May 12 a group will meet at Sew-n-</w:t>
      </w:r>
      <w:r w:rsidR="00CC71E6">
        <w:rPr>
          <w:sz w:val="28"/>
          <w:szCs w:val="28"/>
        </w:rPr>
        <w:t>S</w:t>
      </w:r>
      <w:r>
        <w:rPr>
          <w:sz w:val="28"/>
          <w:szCs w:val="28"/>
        </w:rPr>
        <w:t>ew to decide which quilts go to which businesses. They will be distributed on May 13. Businesses are to display the</w:t>
      </w:r>
      <w:r w:rsidR="002A4013">
        <w:rPr>
          <w:sz w:val="28"/>
          <w:szCs w:val="28"/>
        </w:rPr>
        <w:t>m</w:t>
      </w:r>
      <w:r>
        <w:rPr>
          <w:sz w:val="28"/>
          <w:szCs w:val="28"/>
        </w:rPr>
        <w:t xml:space="preserve"> by May 23. The deadline for </w:t>
      </w:r>
      <w:r w:rsidR="0096507F">
        <w:rPr>
          <w:sz w:val="28"/>
          <w:szCs w:val="28"/>
        </w:rPr>
        <w:t>s</w:t>
      </w:r>
      <w:r>
        <w:rPr>
          <w:sz w:val="28"/>
          <w:szCs w:val="28"/>
        </w:rPr>
        <w:t>pon</w:t>
      </w:r>
      <w:r w:rsidR="0096507F">
        <w:rPr>
          <w:sz w:val="28"/>
          <w:szCs w:val="28"/>
        </w:rPr>
        <w:t>so</w:t>
      </w:r>
      <w:r>
        <w:rPr>
          <w:sz w:val="28"/>
          <w:szCs w:val="28"/>
        </w:rPr>
        <w:t>rs is May 15</w:t>
      </w:r>
      <w:r w:rsidRPr="00845FF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.</w:t>
      </w:r>
    </w:p>
    <w:p w14:paraId="1102ADC0" w14:textId="07B5FAD8" w:rsidR="00B31A30" w:rsidRDefault="001C0D9E" w:rsidP="00845FFB">
      <w:pPr>
        <w:rPr>
          <w:sz w:val="28"/>
          <w:szCs w:val="28"/>
        </w:rPr>
      </w:pPr>
      <w:r>
        <w:rPr>
          <w:sz w:val="28"/>
          <w:szCs w:val="28"/>
        </w:rPr>
        <w:t>Chris H. provided the instructions for the next step</w:t>
      </w:r>
      <w:r w:rsidR="00ED7BB6">
        <w:rPr>
          <w:sz w:val="28"/>
          <w:szCs w:val="28"/>
        </w:rPr>
        <w:t xml:space="preserve"> in the mystery quilt to those members who are </w:t>
      </w:r>
      <w:r w:rsidR="00B31A30">
        <w:rPr>
          <w:sz w:val="28"/>
          <w:szCs w:val="28"/>
        </w:rPr>
        <w:t>participating in the project.</w:t>
      </w:r>
    </w:p>
    <w:p w14:paraId="16CC00A2" w14:textId="41B36A49" w:rsidR="00B31A30" w:rsidRDefault="000567AE" w:rsidP="00845FFB">
      <w:pPr>
        <w:rPr>
          <w:sz w:val="28"/>
          <w:szCs w:val="28"/>
        </w:rPr>
      </w:pPr>
      <w:r>
        <w:rPr>
          <w:sz w:val="28"/>
          <w:szCs w:val="28"/>
        </w:rPr>
        <w:t xml:space="preserve">Nadine </w:t>
      </w:r>
      <w:r w:rsidR="00666A12">
        <w:rPr>
          <w:sz w:val="28"/>
          <w:szCs w:val="28"/>
        </w:rPr>
        <w:t>gave a shout</w:t>
      </w:r>
      <w:r w:rsidR="00246EC9">
        <w:rPr>
          <w:sz w:val="28"/>
          <w:szCs w:val="28"/>
        </w:rPr>
        <w:t>-</w:t>
      </w:r>
      <w:r>
        <w:rPr>
          <w:sz w:val="28"/>
          <w:szCs w:val="28"/>
        </w:rPr>
        <w:t>out to Shari for all the w</w:t>
      </w:r>
      <w:r w:rsidR="00666A12">
        <w:rPr>
          <w:sz w:val="28"/>
          <w:szCs w:val="28"/>
        </w:rPr>
        <w:t>o</w:t>
      </w:r>
      <w:r>
        <w:rPr>
          <w:sz w:val="28"/>
          <w:szCs w:val="28"/>
        </w:rPr>
        <w:t>rk she has done</w:t>
      </w:r>
      <w:r w:rsidR="00246EC9">
        <w:rPr>
          <w:sz w:val="28"/>
          <w:szCs w:val="28"/>
        </w:rPr>
        <w:t xml:space="preserve"> keeping everyone informed. </w:t>
      </w:r>
    </w:p>
    <w:p w14:paraId="1B397894" w14:textId="306CDC4A" w:rsidR="005E789A" w:rsidRDefault="005E789A" w:rsidP="00845FFB">
      <w:pPr>
        <w:rPr>
          <w:sz w:val="28"/>
          <w:szCs w:val="28"/>
        </w:rPr>
      </w:pPr>
      <w:r>
        <w:rPr>
          <w:sz w:val="28"/>
          <w:szCs w:val="28"/>
        </w:rPr>
        <w:t>Linda W. informed the group of a memor</w:t>
      </w:r>
      <w:r w:rsidR="009D771E">
        <w:rPr>
          <w:sz w:val="28"/>
          <w:szCs w:val="28"/>
        </w:rPr>
        <w:t>i</w:t>
      </w:r>
      <w:r>
        <w:rPr>
          <w:sz w:val="28"/>
          <w:szCs w:val="28"/>
        </w:rPr>
        <w:t>al for St</w:t>
      </w:r>
      <w:r w:rsidR="00562A03">
        <w:rPr>
          <w:sz w:val="28"/>
          <w:szCs w:val="28"/>
        </w:rPr>
        <w:t>ella</w:t>
      </w:r>
      <w:r w:rsidR="006C41EC">
        <w:rPr>
          <w:sz w:val="28"/>
          <w:szCs w:val="28"/>
        </w:rPr>
        <w:t xml:space="preserve"> Regal</w:t>
      </w:r>
      <w:r w:rsidR="009D771E">
        <w:rPr>
          <w:sz w:val="28"/>
          <w:szCs w:val="28"/>
        </w:rPr>
        <w:t>ia to</w:t>
      </w:r>
      <w:r w:rsidR="003541F1">
        <w:rPr>
          <w:sz w:val="28"/>
          <w:szCs w:val="28"/>
        </w:rPr>
        <w:t xml:space="preserve"> be</w:t>
      </w:r>
      <w:r w:rsidR="009D771E">
        <w:rPr>
          <w:sz w:val="28"/>
          <w:szCs w:val="28"/>
        </w:rPr>
        <w:t xml:space="preserve"> held on April 22 at 4 p.m.</w:t>
      </w:r>
      <w:r w:rsidR="00770925">
        <w:rPr>
          <w:sz w:val="28"/>
          <w:szCs w:val="28"/>
        </w:rPr>
        <w:t xml:space="preserve"> on the deck of the Beach Comber Motel. </w:t>
      </w:r>
      <w:r w:rsidR="003541F1">
        <w:rPr>
          <w:sz w:val="28"/>
          <w:szCs w:val="28"/>
        </w:rPr>
        <w:t xml:space="preserve"> The family would like a head count so they know how many to expect. </w:t>
      </w:r>
    </w:p>
    <w:p w14:paraId="44F17F51" w14:textId="6C7AE609" w:rsidR="00FE1A52" w:rsidRDefault="00FE1A52" w:rsidP="00845FF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ame Tag Drawing: </w:t>
      </w:r>
      <w:r>
        <w:rPr>
          <w:sz w:val="28"/>
          <w:szCs w:val="28"/>
        </w:rPr>
        <w:t>Jeanie K. was the winner.</w:t>
      </w:r>
    </w:p>
    <w:p w14:paraId="1333DA92" w14:textId="67392990" w:rsidR="00FE1A52" w:rsidRDefault="00E15ED5" w:rsidP="00845FF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Quilt show: </w:t>
      </w:r>
      <w:r>
        <w:rPr>
          <w:sz w:val="28"/>
          <w:szCs w:val="28"/>
        </w:rPr>
        <w:t xml:space="preserve">Carole P. </w:t>
      </w:r>
      <w:r w:rsidR="009C1FC8">
        <w:rPr>
          <w:sz w:val="28"/>
          <w:szCs w:val="28"/>
        </w:rPr>
        <w:t>p</w:t>
      </w:r>
      <w:r>
        <w:rPr>
          <w:sz w:val="28"/>
          <w:szCs w:val="28"/>
        </w:rPr>
        <w:t>assed aro</w:t>
      </w:r>
      <w:r w:rsidR="00FE43EE">
        <w:rPr>
          <w:sz w:val="28"/>
          <w:szCs w:val="28"/>
        </w:rPr>
        <w:t>und a volunt</w:t>
      </w:r>
      <w:r w:rsidR="00C137B5">
        <w:rPr>
          <w:sz w:val="28"/>
          <w:szCs w:val="28"/>
        </w:rPr>
        <w:t>e</w:t>
      </w:r>
      <w:r w:rsidR="00FE43EE">
        <w:rPr>
          <w:sz w:val="28"/>
          <w:szCs w:val="28"/>
        </w:rPr>
        <w:t>er sign-up sheet.</w:t>
      </w:r>
    </w:p>
    <w:p w14:paraId="223C29DD" w14:textId="4ED02E08" w:rsidR="00C137B5" w:rsidRDefault="00C137B5" w:rsidP="00845FFB">
      <w:pPr>
        <w:rPr>
          <w:sz w:val="28"/>
          <w:szCs w:val="28"/>
        </w:rPr>
      </w:pPr>
      <w:r>
        <w:rPr>
          <w:sz w:val="28"/>
          <w:szCs w:val="28"/>
        </w:rPr>
        <w:t>Sharon G. showed the begi</w:t>
      </w:r>
      <w:r w:rsidR="004678F6">
        <w:rPr>
          <w:sz w:val="28"/>
          <w:szCs w:val="28"/>
        </w:rPr>
        <w:t>n</w:t>
      </w:r>
      <w:r>
        <w:rPr>
          <w:sz w:val="28"/>
          <w:szCs w:val="28"/>
        </w:rPr>
        <w:t>nings of the raffle qu</w:t>
      </w:r>
      <w:r w:rsidR="00585664">
        <w:rPr>
          <w:sz w:val="28"/>
          <w:szCs w:val="28"/>
        </w:rPr>
        <w:t>ilt for 2026. She asked for donations to help cover the cost.</w:t>
      </w:r>
    </w:p>
    <w:p w14:paraId="6E0DC1AC" w14:textId="5C19160B" w:rsidR="004678F6" w:rsidRDefault="004678F6" w:rsidP="00845FFB">
      <w:pPr>
        <w:rPr>
          <w:sz w:val="28"/>
          <w:szCs w:val="28"/>
        </w:rPr>
      </w:pPr>
      <w:r>
        <w:rPr>
          <w:sz w:val="28"/>
          <w:szCs w:val="28"/>
        </w:rPr>
        <w:t xml:space="preserve">$90 </w:t>
      </w:r>
      <w:r w:rsidR="00216FCE">
        <w:rPr>
          <w:sz w:val="28"/>
          <w:szCs w:val="28"/>
        </w:rPr>
        <w:t>w</w:t>
      </w:r>
      <w:r>
        <w:rPr>
          <w:sz w:val="28"/>
          <w:szCs w:val="28"/>
        </w:rPr>
        <w:t xml:space="preserve">as raised </w:t>
      </w:r>
      <w:r w:rsidR="00216FCE">
        <w:rPr>
          <w:sz w:val="28"/>
          <w:szCs w:val="28"/>
        </w:rPr>
        <w:t xml:space="preserve">by </w:t>
      </w:r>
      <w:r>
        <w:rPr>
          <w:sz w:val="28"/>
          <w:szCs w:val="28"/>
        </w:rPr>
        <w:t xml:space="preserve">selling raffle tickets at Harvest on </w:t>
      </w:r>
      <w:r w:rsidR="00D8426C">
        <w:rPr>
          <w:sz w:val="28"/>
          <w:szCs w:val="28"/>
        </w:rPr>
        <w:t>April 5</w:t>
      </w:r>
      <w:r w:rsidR="009503EB">
        <w:rPr>
          <w:sz w:val="28"/>
          <w:szCs w:val="28"/>
        </w:rPr>
        <w:t>th</w:t>
      </w:r>
      <w:r w:rsidR="00D8426C">
        <w:rPr>
          <w:sz w:val="28"/>
          <w:szCs w:val="28"/>
        </w:rPr>
        <w:t xml:space="preserve">. </w:t>
      </w:r>
      <w:r w:rsidR="008D5FD2">
        <w:rPr>
          <w:sz w:val="28"/>
          <w:szCs w:val="28"/>
        </w:rPr>
        <w:t>The n</w:t>
      </w:r>
      <w:r w:rsidR="00D8426C">
        <w:rPr>
          <w:sz w:val="28"/>
          <w:szCs w:val="28"/>
        </w:rPr>
        <w:t xml:space="preserve">ext selling event will be at Preston Hall in Mendocino on May </w:t>
      </w:r>
      <w:r w:rsidR="008D5FD2">
        <w:rPr>
          <w:sz w:val="28"/>
          <w:szCs w:val="28"/>
        </w:rPr>
        <w:t>3</w:t>
      </w:r>
      <w:r w:rsidR="009503EB">
        <w:rPr>
          <w:sz w:val="28"/>
          <w:szCs w:val="28"/>
        </w:rPr>
        <w:t>rd</w:t>
      </w:r>
      <w:r w:rsidR="008D5FD2">
        <w:rPr>
          <w:sz w:val="28"/>
          <w:szCs w:val="28"/>
        </w:rPr>
        <w:t xml:space="preserve"> during Kelly House’s Murder </w:t>
      </w:r>
      <w:r w:rsidR="004A6D80">
        <w:rPr>
          <w:sz w:val="28"/>
          <w:szCs w:val="28"/>
        </w:rPr>
        <w:t>S</w:t>
      </w:r>
      <w:r w:rsidR="008D5FD2">
        <w:rPr>
          <w:sz w:val="28"/>
          <w:szCs w:val="28"/>
        </w:rPr>
        <w:t>he W</w:t>
      </w:r>
      <w:r w:rsidR="00DE4109">
        <w:rPr>
          <w:sz w:val="28"/>
          <w:szCs w:val="28"/>
        </w:rPr>
        <w:t>rote</w:t>
      </w:r>
      <w:r w:rsidR="008D5FD2">
        <w:rPr>
          <w:sz w:val="28"/>
          <w:szCs w:val="28"/>
        </w:rPr>
        <w:t xml:space="preserve"> Event</w:t>
      </w:r>
      <w:r w:rsidR="004A6D80">
        <w:rPr>
          <w:sz w:val="28"/>
          <w:szCs w:val="28"/>
        </w:rPr>
        <w:t xml:space="preserve">. </w:t>
      </w:r>
    </w:p>
    <w:p w14:paraId="4643F74F" w14:textId="0575D9A9" w:rsidR="004A6D80" w:rsidRDefault="004A6D80" w:rsidP="00845FFB">
      <w:pPr>
        <w:rPr>
          <w:sz w:val="28"/>
          <w:szCs w:val="28"/>
        </w:rPr>
      </w:pPr>
      <w:r>
        <w:rPr>
          <w:sz w:val="28"/>
          <w:szCs w:val="28"/>
        </w:rPr>
        <w:t>Registration is open on</w:t>
      </w:r>
      <w:r w:rsidR="00371250">
        <w:rPr>
          <w:sz w:val="28"/>
          <w:szCs w:val="28"/>
        </w:rPr>
        <w:t>line for Quilts for the Quilt Show. Payment will be by check.</w:t>
      </w:r>
    </w:p>
    <w:p w14:paraId="50FD5065" w14:textId="05C27FA5" w:rsidR="00A90972" w:rsidRDefault="00A90972" w:rsidP="00845FF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ervice: </w:t>
      </w:r>
      <w:r>
        <w:rPr>
          <w:sz w:val="28"/>
          <w:szCs w:val="28"/>
        </w:rPr>
        <w:t xml:space="preserve">Grace </w:t>
      </w:r>
      <w:r w:rsidR="006D301A">
        <w:rPr>
          <w:sz w:val="28"/>
          <w:szCs w:val="28"/>
        </w:rPr>
        <w:t>reported that 12 community, 14 Warm welcome</w:t>
      </w:r>
      <w:r w:rsidR="00C678D8">
        <w:rPr>
          <w:sz w:val="28"/>
          <w:szCs w:val="28"/>
        </w:rPr>
        <w:t>,</w:t>
      </w:r>
      <w:r w:rsidR="006D301A">
        <w:rPr>
          <w:sz w:val="28"/>
          <w:szCs w:val="28"/>
        </w:rPr>
        <w:t xml:space="preserve"> and 17 pet beds were given this month. Kathy G</w:t>
      </w:r>
      <w:r w:rsidR="00C678D8">
        <w:rPr>
          <w:sz w:val="28"/>
          <w:szCs w:val="28"/>
        </w:rPr>
        <w:t>.</w:t>
      </w:r>
      <w:r w:rsidR="009C1FC8">
        <w:rPr>
          <w:sz w:val="28"/>
          <w:szCs w:val="28"/>
        </w:rPr>
        <w:t xml:space="preserve"> </w:t>
      </w:r>
      <w:r w:rsidR="006D301A">
        <w:rPr>
          <w:sz w:val="28"/>
          <w:szCs w:val="28"/>
        </w:rPr>
        <w:t xml:space="preserve"> will be assuming this posit</w:t>
      </w:r>
      <w:r w:rsidR="00C678D8">
        <w:rPr>
          <w:sz w:val="28"/>
          <w:szCs w:val="28"/>
        </w:rPr>
        <w:t>ion next term.</w:t>
      </w:r>
    </w:p>
    <w:p w14:paraId="011F05B0" w14:textId="10870312" w:rsidR="009503EB" w:rsidRDefault="0008143C" w:rsidP="00845FFB">
      <w:pPr>
        <w:rPr>
          <w:sz w:val="28"/>
          <w:szCs w:val="28"/>
        </w:rPr>
      </w:pPr>
      <w:r>
        <w:rPr>
          <w:b/>
          <w:bCs/>
          <w:sz w:val="28"/>
          <w:szCs w:val="28"/>
        </w:rPr>
        <w:t>Show and Tell</w:t>
      </w:r>
      <w:r w:rsidR="00E46AAC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Members had many beautiful works to share</w:t>
      </w:r>
      <w:r w:rsidR="00B20BCB">
        <w:rPr>
          <w:sz w:val="28"/>
          <w:szCs w:val="28"/>
        </w:rPr>
        <w:t>.</w:t>
      </w:r>
    </w:p>
    <w:p w14:paraId="70F7BD65" w14:textId="4F223458" w:rsidR="00B20BCB" w:rsidRPr="0008143C" w:rsidRDefault="00B20BCB" w:rsidP="00845FFB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E46AAC">
        <w:rPr>
          <w:sz w:val="28"/>
          <w:szCs w:val="28"/>
        </w:rPr>
        <w:t>m</w:t>
      </w:r>
      <w:r>
        <w:rPr>
          <w:sz w:val="28"/>
          <w:szCs w:val="28"/>
        </w:rPr>
        <w:t xml:space="preserve">eeting was </w:t>
      </w:r>
      <w:r w:rsidR="00E46AAC">
        <w:rPr>
          <w:sz w:val="28"/>
          <w:szCs w:val="28"/>
        </w:rPr>
        <w:t>a</w:t>
      </w:r>
      <w:r>
        <w:rPr>
          <w:sz w:val="28"/>
          <w:szCs w:val="28"/>
        </w:rPr>
        <w:t>djourned at 2:45 by President Carole P.</w:t>
      </w:r>
    </w:p>
    <w:p w14:paraId="14558A69" w14:textId="77777777" w:rsidR="00246EC9" w:rsidRDefault="00246EC9" w:rsidP="00845FFB">
      <w:pPr>
        <w:rPr>
          <w:sz w:val="28"/>
          <w:szCs w:val="28"/>
        </w:rPr>
      </w:pPr>
    </w:p>
    <w:p w14:paraId="1CE457A6" w14:textId="131B1509" w:rsidR="001C0D9E" w:rsidRDefault="00ED7BB6" w:rsidP="00845FFB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7D9822D" w14:textId="77777777" w:rsidR="0096507F" w:rsidRPr="00845FFB" w:rsidRDefault="0096507F" w:rsidP="00845FFB">
      <w:pPr>
        <w:rPr>
          <w:sz w:val="28"/>
          <w:szCs w:val="28"/>
        </w:rPr>
      </w:pPr>
    </w:p>
    <w:p w14:paraId="100E51D8" w14:textId="77777777" w:rsidR="00845FFB" w:rsidRPr="00845FFB" w:rsidRDefault="00845FFB" w:rsidP="00845FFB">
      <w:pPr>
        <w:rPr>
          <w:sz w:val="28"/>
          <w:szCs w:val="28"/>
        </w:rPr>
      </w:pPr>
    </w:p>
    <w:p w14:paraId="3D29A1EE" w14:textId="77777777" w:rsidR="00845FFB" w:rsidRPr="00845FFB" w:rsidRDefault="00845FFB" w:rsidP="00845FFB">
      <w:pPr>
        <w:rPr>
          <w:sz w:val="28"/>
          <w:szCs w:val="28"/>
        </w:rPr>
      </w:pPr>
    </w:p>
    <w:sectPr w:rsidR="00845FFB" w:rsidRPr="00845F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2NjE1tjS0NLIwNDBX0lEKTi0uzszPAykwrgUAkr4qrSwAAAA="/>
  </w:docVars>
  <w:rsids>
    <w:rsidRoot w:val="00845FFB"/>
    <w:rsid w:val="000567AE"/>
    <w:rsid w:val="0008143C"/>
    <w:rsid w:val="000F57ED"/>
    <w:rsid w:val="001C0D9E"/>
    <w:rsid w:val="00216FCE"/>
    <w:rsid w:val="00246EC9"/>
    <w:rsid w:val="002A4013"/>
    <w:rsid w:val="003541F1"/>
    <w:rsid w:val="00371250"/>
    <w:rsid w:val="004678F6"/>
    <w:rsid w:val="004A6D80"/>
    <w:rsid w:val="00562A03"/>
    <w:rsid w:val="00585664"/>
    <w:rsid w:val="005E789A"/>
    <w:rsid w:val="00666A12"/>
    <w:rsid w:val="006C41EC"/>
    <w:rsid w:val="006D301A"/>
    <w:rsid w:val="00770925"/>
    <w:rsid w:val="007B461B"/>
    <w:rsid w:val="00845FFB"/>
    <w:rsid w:val="008D5FD2"/>
    <w:rsid w:val="009503EB"/>
    <w:rsid w:val="0096507F"/>
    <w:rsid w:val="009C1FC8"/>
    <w:rsid w:val="009D771E"/>
    <w:rsid w:val="00A349F4"/>
    <w:rsid w:val="00A90972"/>
    <w:rsid w:val="00B20BCB"/>
    <w:rsid w:val="00B31A30"/>
    <w:rsid w:val="00C137B5"/>
    <w:rsid w:val="00C678D8"/>
    <w:rsid w:val="00CC71E6"/>
    <w:rsid w:val="00D8426C"/>
    <w:rsid w:val="00DE4109"/>
    <w:rsid w:val="00E15ED5"/>
    <w:rsid w:val="00E46AAC"/>
    <w:rsid w:val="00ED7BB6"/>
    <w:rsid w:val="00F4769C"/>
    <w:rsid w:val="00FA79FF"/>
    <w:rsid w:val="00FE1A52"/>
    <w:rsid w:val="00FE4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8DF7E"/>
  <w15:chartTrackingRefBased/>
  <w15:docId w15:val="{CF9D382F-2659-4697-9A2C-9F7A17F2C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5F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5F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5FF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5F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5FF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5F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5F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5F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5F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5FF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5F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5FF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5FF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5FF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5F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5F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5F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5F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5F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5F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5F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5F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45F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5F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5F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5FF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5FF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5FF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5FF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20</Words>
  <Characters>2399</Characters>
  <Application>Microsoft Office Word</Application>
  <DocSecurity>0</DocSecurity>
  <Lines>19</Lines>
  <Paragraphs>5</Paragraphs>
  <ScaleCrop>false</ScaleCrop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Collins</dc:creator>
  <cp:keywords/>
  <dc:description/>
  <cp:lastModifiedBy>Susan Collins</cp:lastModifiedBy>
  <cp:revision>2</cp:revision>
  <cp:lastPrinted>2025-04-17T18:23:00Z</cp:lastPrinted>
  <dcterms:created xsi:type="dcterms:W3CDTF">2025-04-17T18:33:00Z</dcterms:created>
  <dcterms:modified xsi:type="dcterms:W3CDTF">2025-04-17T18:33:00Z</dcterms:modified>
</cp:coreProperties>
</file>